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54641E" w14:paraId="702EE55E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362118D4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5475" w14:textId="5CB4BA48" w:rsidR="0054641E" w:rsidRDefault="0014247B" w:rsidP="00717DF6">
            <w:pPr>
              <w:jc w:val="center"/>
            </w:pPr>
            <w:proofErr w:type="spellStart"/>
            <w:r>
              <w:rPr>
                <w:rFonts w:ascii="Cambria" w:hAnsi="Cambria"/>
                <w:b/>
                <w:sz w:val="28"/>
              </w:rPr>
              <w:t>Rheinol</w:t>
            </w:r>
            <w:proofErr w:type="spellEnd"/>
            <w:r>
              <w:rPr>
                <w:rFonts w:ascii="Cambria" w:hAnsi="Cambria"/>
                <w:b/>
                <w:sz w:val="28"/>
              </w:rPr>
              <w:t xml:space="preserve"> Quick Service</w:t>
            </w:r>
          </w:p>
        </w:tc>
      </w:tr>
      <w:tr w:rsidR="0054641E" w14:paraId="67DABEF7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222315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FF78" w14:textId="16270C17" w:rsidR="0054641E" w:rsidRDefault="00593472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07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0</w:t>
            </w:r>
            <w:r>
              <w:rPr>
                <w:rFonts w:ascii="Cambria" w:hAnsi="Cambria"/>
                <w:i w:val="0"/>
                <w:sz w:val="24"/>
                <w:szCs w:val="24"/>
              </w:rPr>
              <w:t>8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2019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7AB7488D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3EA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5:00</w:t>
            </w:r>
          </w:p>
        </w:tc>
      </w:tr>
      <w:tr w:rsidR="0054641E" w14:paraId="73ECF08D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4DDCFC1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F1F6C" w14:textId="5BAB2FEE" w:rsidR="0054641E" w:rsidRDefault="0014247B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NAMDHP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C2546C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2FC2" w14:textId="71FDE201" w:rsidR="0054641E" w:rsidRDefault="00F75652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</w:p>
        </w:tc>
      </w:tr>
      <w:tr w:rsidR="0054641E" w14:paraId="09A75417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3D55193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54641E" w14:paraId="21ECA2B4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B0507" w14:textId="3CE7047C" w:rsidR="0054641E" w:rsidRDefault="00593472" w:rsidP="0054641E">
            <w:pPr>
              <w:pStyle w:val="Heading4"/>
              <w:numPr>
                <w:ilvl w:val="0"/>
                <w:numId w:val="1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Cs/>
                <w:i w:val="0"/>
                <w:color w:val="000000" w:themeColor="text1"/>
                <w:sz w:val="24"/>
                <w:szCs w:val="24"/>
              </w:rPr>
              <w:t>Review report</w:t>
            </w:r>
          </w:p>
        </w:tc>
      </w:tr>
      <w:tr w:rsidR="0054641E" w14:paraId="1447B900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E2A9FF9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0" w:name="OLE_LINK656"/>
            <w:bookmarkStart w:id="1" w:name="OLE_LINK657"/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0"/>
            <w:bookmarkEnd w:id="1"/>
          </w:p>
        </w:tc>
      </w:tr>
      <w:tr w:rsidR="0054641E" w14:paraId="7C7B662F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E90E8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83641DD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990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54641E" w14:paraId="25A09257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C07AC" w14:textId="5017E04C" w:rsidR="0054641E" w:rsidRPr="0031796A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Nguyễn Thị Cẩm Hương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08D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9C50" w14:textId="3B2E345A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ongntc2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pt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.edu.vn</w:t>
            </w:r>
          </w:p>
        </w:tc>
      </w:tr>
      <w:tr w:rsidR="0054641E" w14:paraId="3AD76C4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CEF4" w14:textId="4FF62599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ê Đình Thiện Vũ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214B9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CBE1" w14:textId="128B89E4" w:rsidR="0054641E" w:rsidRDefault="0014247B" w:rsidP="00717DF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uldtse62590</w:t>
            </w:r>
            <w:r w:rsidR="0054641E" w:rsidRPr="0031796A">
              <w:rPr>
                <w:rFonts w:ascii="Cambria" w:hAnsi="Cambria"/>
              </w:rPr>
              <w:t>@fpt.edu.vn</w:t>
            </w:r>
          </w:p>
        </w:tc>
      </w:tr>
      <w:tr w:rsidR="0054641E" w14:paraId="1C82C9E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9F95" w14:textId="3BCD44F5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han Ánh Phúc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209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D5997" w14:textId="5B6CC052" w:rsidR="0054641E" w:rsidRPr="00593472" w:rsidRDefault="0014247B" w:rsidP="00717DF6">
            <w:pPr>
              <w:rPr>
                <w:rFonts w:ascii="Cambria" w:hAnsi="Cambria"/>
              </w:rPr>
            </w:pPr>
            <w:r w:rsidRPr="00593472">
              <w:rPr>
                <w:rFonts w:ascii="Cambria" w:eastAsia="Times New Roman" w:hAnsi="Cambria" w:cs="Arial"/>
              </w:rPr>
              <w:t>phucpase62543</w:t>
            </w:r>
            <w:r w:rsidR="0054641E" w:rsidRPr="00593472">
              <w:rPr>
                <w:rFonts w:ascii="Cambria" w:hAnsi="Cambria"/>
              </w:rPr>
              <w:t>@fpt.edu.vn</w:t>
            </w:r>
          </w:p>
        </w:tc>
      </w:tr>
      <w:tr w:rsidR="0054641E" w14:paraId="098FB59C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95B4B" w14:textId="0FAB6086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Đặng Hữu Phương Nam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300E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3A77" w14:textId="4F9047AA" w:rsidR="0054641E" w:rsidRPr="00593472" w:rsidRDefault="0014247B" w:rsidP="00717DF6">
            <w:pPr>
              <w:rPr>
                <w:rFonts w:ascii="Cambria" w:hAnsi="Cambria"/>
              </w:rPr>
            </w:pPr>
            <w:r w:rsidRPr="00593472">
              <w:rPr>
                <w:rFonts w:ascii="Cambria" w:eastAsia="Times New Roman" w:hAnsi="Cambria" w:cs="Arial"/>
              </w:rPr>
              <w:t>namdhpse62167</w:t>
            </w:r>
            <w:r w:rsidR="0054641E" w:rsidRPr="00593472">
              <w:rPr>
                <w:rFonts w:ascii="Cambria" w:hAnsi="Cambria"/>
              </w:rPr>
              <w:t>@fpt.edu.vn</w:t>
            </w:r>
          </w:p>
        </w:tc>
      </w:tr>
      <w:tr w:rsidR="0054641E" w14:paraId="6CF51542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05BCDDA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54641E" w14:paraId="16344798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A01C" w14:textId="77777777" w:rsidR="00F75652" w:rsidRDefault="00593472" w:rsidP="00593472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Fix bug payment</w:t>
            </w:r>
          </w:p>
          <w:p w14:paraId="3AA9926F" w14:textId="77777777" w:rsidR="00593472" w:rsidRDefault="00593472" w:rsidP="00593472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Fix bug suggest product</w:t>
            </w:r>
          </w:p>
          <w:p w14:paraId="06EDCC49" w14:textId="77777777" w:rsidR="00593472" w:rsidRDefault="00593472" w:rsidP="00593472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Fix voice to text technical</w:t>
            </w:r>
          </w:p>
          <w:p w14:paraId="1EBD8B8C" w14:textId="77777777" w:rsidR="00593472" w:rsidRDefault="00593472" w:rsidP="00593472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Review class diagram</w:t>
            </w:r>
          </w:p>
          <w:p w14:paraId="53D9EEA5" w14:textId="77777777" w:rsidR="00593472" w:rsidRDefault="00593472" w:rsidP="00593472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Check the spelling in document</w:t>
            </w:r>
          </w:p>
          <w:p w14:paraId="625AB5B3" w14:textId="77777777" w:rsidR="00593472" w:rsidRDefault="00593472" w:rsidP="00593472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Slide for protection session</w:t>
            </w:r>
          </w:p>
          <w:p w14:paraId="3BF79B40" w14:textId="77777777" w:rsidR="00593472" w:rsidRDefault="00593472" w:rsidP="00593472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Prepare core flow for demo</w:t>
            </w:r>
          </w:p>
          <w:p w14:paraId="5E203F96" w14:textId="71010BCE" w:rsidR="00806503" w:rsidRPr="0031796A" w:rsidRDefault="00806503" w:rsidP="00593472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Testing modules</w:t>
            </w:r>
            <w:bookmarkStart w:id="2" w:name="_GoBack"/>
            <w:bookmarkEnd w:id="2"/>
          </w:p>
        </w:tc>
      </w:tr>
      <w:tr w:rsidR="0054641E" w14:paraId="3CC881E3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EAB4D7C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54641E" w14:paraId="1A3FC14A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32BB468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EB4FCE7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572553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54641E" w14:paraId="0E1ED510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E6E916" w14:textId="19F66D48" w:rsidR="0054641E" w:rsidRPr="0064688E" w:rsidRDefault="000A6768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Follow the pla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88A31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FE6A398" w14:textId="715E6FB6" w:rsidR="0054641E" w:rsidRDefault="00593472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17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0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8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2019</w:t>
            </w:r>
          </w:p>
        </w:tc>
      </w:tr>
    </w:tbl>
    <w:p w14:paraId="13CA544D" w14:textId="77777777" w:rsidR="00E41F4E" w:rsidRDefault="00806503"/>
    <w:sectPr w:rsidR="00E41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7awMLS0MDY3MTNT0lEKTi0uzszPAykwrgUAiaCSdCwAAAA="/>
  </w:docVars>
  <w:rsids>
    <w:rsidRoot w:val="001021D7"/>
    <w:rsid w:val="000A6768"/>
    <w:rsid w:val="001021D7"/>
    <w:rsid w:val="0014247B"/>
    <w:rsid w:val="002241A7"/>
    <w:rsid w:val="0054641E"/>
    <w:rsid w:val="00593472"/>
    <w:rsid w:val="00806503"/>
    <w:rsid w:val="00815D40"/>
    <w:rsid w:val="00CD2C31"/>
    <w:rsid w:val="00F7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4309F"/>
  <w15:chartTrackingRefBased/>
  <w15:docId w15:val="{727F1841-2FD0-4799-B0CB-9CC170D6B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1E"/>
    <w:pPr>
      <w:spacing w:after="0" w:line="276" w:lineRule="auto"/>
    </w:pPr>
    <w:rPr>
      <w:rFonts w:ascii="Calibri" w:eastAsia="Calibri" w:hAnsi="Calibri" w:cs="Calibri"/>
      <w:color w:val="00000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641E"/>
    <w:pPr>
      <w:keepNext/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4641E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54641E"/>
    <w:rPr>
      <w:rFonts w:ascii="Arial" w:eastAsia="Times New Roman" w:hAnsi="Arial" w:cs="Times New Roman"/>
      <w:b/>
      <w:color w:val="FFFFFF"/>
      <w:sz w:val="26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54641E"/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ovFormText">
    <w:name w:val="Cov_Form Text"/>
    <w:basedOn w:val="Header"/>
    <w:rsid w:val="0054641E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54641E"/>
    <w:pPr>
      <w:spacing w:after="0" w:line="240" w:lineRule="auto"/>
    </w:pPr>
    <w:rPr>
      <w:rFonts w:eastAsiaTheme="minorHAnsi"/>
      <w:sz w:val="24"/>
      <w:szCs w:val="24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464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641E"/>
    <w:rPr>
      <w:rFonts w:ascii="Calibri" w:eastAsia="Calibri" w:hAnsi="Calibri" w:cs="Calibri"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ện Vũ</dc:creator>
  <cp:keywords/>
  <dc:description/>
  <cp:lastModifiedBy>Thiện Vũ</cp:lastModifiedBy>
  <cp:revision>8</cp:revision>
  <dcterms:created xsi:type="dcterms:W3CDTF">2019-08-18T03:49:00Z</dcterms:created>
  <dcterms:modified xsi:type="dcterms:W3CDTF">2019-08-18T08:17:00Z</dcterms:modified>
</cp:coreProperties>
</file>